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231C" w:rsidRPr="00492295" w:rsidRDefault="00BD231C" w:rsidP="00BD231C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833AE26" wp14:editId="01ACB955">
            <wp:simplePos x="0" y="0"/>
            <wp:positionH relativeFrom="margin">
              <wp:posOffset>-266700</wp:posOffset>
            </wp:positionH>
            <wp:positionV relativeFrom="margin">
              <wp:posOffset>-247650</wp:posOffset>
            </wp:positionV>
            <wp:extent cx="2114550" cy="121221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TC_Logo-smal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2295">
        <w:rPr>
          <w:rFonts w:ascii="Arial" w:hAnsi="Arial" w:cs="Arial"/>
          <w:b/>
          <w:sz w:val="24"/>
          <w:szCs w:val="24"/>
        </w:rPr>
        <w:t>Moab Area Travel Council</w:t>
      </w:r>
    </w:p>
    <w:p w:rsidR="00BD231C" w:rsidRDefault="00BD231C" w:rsidP="00BD231C">
      <w:pPr>
        <w:jc w:val="right"/>
        <w:rPr>
          <w:rFonts w:ascii="Arial" w:hAnsi="Arial" w:cs="Arial"/>
          <w:b/>
          <w:sz w:val="24"/>
          <w:szCs w:val="24"/>
        </w:rPr>
      </w:pPr>
      <w:r w:rsidRPr="00492295">
        <w:rPr>
          <w:rFonts w:ascii="Arial" w:hAnsi="Arial" w:cs="Arial"/>
          <w:b/>
          <w:sz w:val="24"/>
          <w:szCs w:val="24"/>
        </w:rPr>
        <w:t>Advisory Board Meeting</w:t>
      </w:r>
    </w:p>
    <w:p w:rsidR="00DA138F" w:rsidRDefault="00DA138F" w:rsidP="00BD231C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oard Applicants Interviews</w:t>
      </w:r>
    </w:p>
    <w:p w:rsidR="00DA138F" w:rsidRPr="00492295" w:rsidRDefault="00DA138F" w:rsidP="00BD231C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2;00 PM to 4:00 PM </w:t>
      </w:r>
    </w:p>
    <w:p w:rsidR="00BD231C" w:rsidRDefault="00DA138F" w:rsidP="00BD231C">
      <w:pPr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uly 20, 2021</w:t>
      </w:r>
    </w:p>
    <w:p w:rsidR="00DA138F" w:rsidRDefault="00DA138F" w:rsidP="00DA138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</w:p>
    <w:p w:rsidR="0097744B" w:rsidRDefault="00BE6A7C" w:rsidP="00AE0BC3">
      <w:pPr>
        <w:jc w:val="both"/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</w:pPr>
      <w:r w:rsidRPr="00BE6A7C">
        <w:rPr>
          <w:rFonts w:ascii="Arial" w:hAnsi="Arial" w:cs="Arial"/>
          <w:color w:val="3C4043"/>
          <w:spacing w:val="3"/>
          <w:sz w:val="21"/>
          <w:szCs w:val="21"/>
        </w:rPr>
        <w:br/>
      </w:r>
    </w:p>
    <w:p w:rsidR="0097744B" w:rsidRDefault="00DA138F" w:rsidP="005E3C53">
      <w:pPr>
        <w:jc w:val="right"/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</w:pP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Join Zoom Meeting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hyperlink r:id="rId9" w:history="1">
        <w:r w:rsidRPr="00DA138F">
          <w:rPr>
            <w:rFonts w:ascii="Helvetica" w:hAnsi="Helvetica" w:cs="Helvetica"/>
            <w:color w:val="1A73E8"/>
            <w:sz w:val="21"/>
            <w:szCs w:val="21"/>
            <w:u w:val="single"/>
            <w:shd w:val="clear" w:color="auto" w:fill="F1F3F4"/>
          </w:rPr>
          <w:t>https://us02web.zoom.us/j/88529977182?pwd=RjNGV2M0UW5WdTVGR1A2Rytvbnp5QT09</w:t>
        </w:r>
      </w:hyperlink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Meeting ID: 885 2997 7182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Passcode: 055168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One tap mobile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+13462487799,,88529977182#,,,,*055168# US (Houston)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Dial by your location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346 248 7799 US (Houston)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669 900 6833 US (San Jose)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Meeting ID: 885 2997 7182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Passcode: 055168</w:t>
      </w:r>
      <w:r w:rsidRPr="00DA138F">
        <w:rPr>
          <w:rFonts w:ascii="Helvetica" w:hAnsi="Helvetica" w:cs="Helvetica"/>
          <w:color w:val="3C4043"/>
          <w:sz w:val="21"/>
          <w:szCs w:val="21"/>
        </w:rPr>
        <w:br/>
      </w:r>
      <w:r w:rsidRPr="00DA138F"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Find your local number: </w:t>
      </w:r>
      <w:hyperlink r:id="rId10" w:history="1">
        <w:r w:rsidRPr="00DA138F">
          <w:rPr>
            <w:rFonts w:ascii="Helvetica" w:hAnsi="Helvetica" w:cs="Helvetica"/>
            <w:color w:val="1A73E8"/>
            <w:sz w:val="21"/>
            <w:szCs w:val="21"/>
            <w:u w:val="single"/>
            <w:shd w:val="clear" w:color="auto" w:fill="F1F3F4"/>
          </w:rPr>
          <w:t>https://us02web.zoom.us/u/kANuVL56f</w:t>
        </w:r>
      </w:hyperlink>
    </w:p>
    <w:p w:rsidR="0097744B" w:rsidRDefault="00DA138F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2:00 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pm  </w:t>
      </w:r>
      <w:r w:rsidR="00BD231C" w:rsidRPr="00BD167C">
        <w:rPr>
          <w:rFonts w:ascii="Arial" w:hAnsi="Arial" w:cs="Arial"/>
          <w:b/>
          <w:sz w:val="24"/>
          <w:szCs w:val="24"/>
        </w:rPr>
        <w:t>Meeting</w:t>
      </w:r>
      <w:proofErr w:type="gramEnd"/>
      <w:r w:rsidR="00BD231C" w:rsidRPr="00BD167C">
        <w:rPr>
          <w:rFonts w:ascii="Arial" w:hAnsi="Arial" w:cs="Arial"/>
          <w:b/>
          <w:sz w:val="24"/>
          <w:szCs w:val="24"/>
        </w:rPr>
        <w:t xml:space="preserve"> Called to Order</w:t>
      </w:r>
      <w:r w:rsidR="00AE0BC3">
        <w:rPr>
          <w:rFonts w:ascii="Arial" w:hAnsi="Arial" w:cs="Arial"/>
          <w:b/>
          <w:sz w:val="24"/>
          <w:szCs w:val="24"/>
        </w:rPr>
        <w:t>:</w:t>
      </w:r>
    </w:p>
    <w:p w:rsidR="00AE0BC3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C76EAD" w:rsidRDefault="00C76EAD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1:  </w:t>
      </w:r>
      <w:r w:rsidR="00DA138F">
        <w:rPr>
          <w:rFonts w:ascii="Arial" w:hAnsi="Arial" w:cs="Arial"/>
          <w:b/>
          <w:sz w:val="24"/>
          <w:szCs w:val="24"/>
        </w:rPr>
        <w:t>Board Applicant Interviews:</w:t>
      </w:r>
    </w:p>
    <w:p w:rsidR="00DA138F" w:rsidRDefault="00DA138F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DA138F" w:rsidRDefault="007A79D6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</w:t>
      </w:r>
      <w:bookmarkStart w:id="0" w:name="_GoBack"/>
      <w:bookmarkEnd w:id="0"/>
      <w:r w:rsidR="00DA138F">
        <w:rPr>
          <w:rFonts w:ascii="Arial" w:hAnsi="Arial" w:cs="Arial"/>
          <w:b/>
          <w:sz w:val="24"/>
          <w:szCs w:val="24"/>
        </w:rPr>
        <w:t>Dalton Lopez</w:t>
      </w:r>
      <w:r w:rsidR="004A10D9">
        <w:rPr>
          <w:rFonts w:ascii="Arial" w:hAnsi="Arial" w:cs="Arial"/>
          <w:b/>
          <w:sz w:val="24"/>
          <w:szCs w:val="24"/>
        </w:rPr>
        <w:t>, Assistant General Manager and Director of Radcliffe Hotel, Moab</w:t>
      </w: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</w:t>
      </w:r>
      <w:r w:rsidR="00DA138F">
        <w:rPr>
          <w:rFonts w:ascii="Arial" w:hAnsi="Arial" w:cs="Arial"/>
          <w:b/>
          <w:sz w:val="24"/>
          <w:szCs w:val="24"/>
        </w:rPr>
        <w:t>Daniel Loveridge</w:t>
      </w:r>
      <w:r w:rsidR="00362C53">
        <w:rPr>
          <w:rFonts w:ascii="Arial" w:hAnsi="Arial" w:cs="Arial"/>
          <w:b/>
          <w:sz w:val="24"/>
          <w:szCs w:val="24"/>
        </w:rPr>
        <w:t>, General Manager, Hoodoo Hotel, Moab</w:t>
      </w: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</w:t>
      </w:r>
      <w:r w:rsidR="00DA138F">
        <w:rPr>
          <w:rFonts w:ascii="Arial" w:hAnsi="Arial" w:cs="Arial"/>
          <w:b/>
          <w:sz w:val="24"/>
          <w:szCs w:val="24"/>
        </w:rPr>
        <w:t>Thomas Bunn</w:t>
      </w:r>
      <w:r w:rsidR="00362C53">
        <w:rPr>
          <w:rFonts w:ascii="Arial" w:hAnsi="Arial" w:cs="Arial"/>
          <w:b/>
          <w:sz w:val="24"/>
          <w:szCs w:val="24"/>
        </w:rPr>
        <w:t xml:space="preserve">, Business Owner and </w:t>
      </w:r>
      <w:proofErr w:type="spellStart"/>
      <w:r w:rsidR="00362C53">
        <w:rPr>
          <w:rFonts w:ascii="Arial" w:hAnsi="Arial" w:cs="Arial"/>
          <w:b/>
          <w:sz w:val="24"/>
          <w:szCs w:val="24"/>
        </w:rPr>
        <w:t>Instructural</w:t>
      </w:r>
      <w:proofErr w:type="spellEnd"/>
      <w:r w:rsidR="00362C53">
        <w:rPr>
          <w:rFonts w:ascii="Arial" w:hAnsi="Arial" w:cs="Arial"/>
          <w:b/>
          <w:sz w:val="24"/>
          <w:szCs w:val="24"/>
        </w:rPr>
        <w:t xml:space="preserve"> Design, Moab</w:t>
      </w: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</w:t>
      </w:r>
      <w:r w:rsidR="00DA138F">
        <w:rPr>
          <w:rFonts w:ascii="Arial" w:hAnsi="Arial" w:cs="Arial"/>
          <w:b/>
          <w:sz w:val="24"/>
          <w:szCs w:val="24"/>
        </w:rPr>
        <w:t>Jenny Gleason</w:t>
      </w:r>
      <w:r w:rsidR="00362C53">
        <w:rPr>
          <w:rFonts w:ascii="Arial" w:hAnsi="Arial" w:cs="Arial"/>
          <w:b/>
          <w:sz w:val="24"/>
          <w:szCs w:val="24"/>
        </w:rPr>
        <w:t>, Director of Sales and Marketing, Red Tail Air, Moab</w:t>
      </w: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</w:t>
      </w:r>
      <w:r w:rsidR="00DA138F">
        <w:rPr>
          <w:rFonts w:ascii="Arial" w:hAnsi="Arial" w:cs="Arial"/>
          <w:b/>
          <w:sz w:val="24"/>
          <w:szCs w:val="24"/>
        </w:rPr>
        <w:t xml:space="preserve">Shanelle </w:t>
      </w:r>
      <w:proofErr w:type="spellStart"/>
      <w:r w:rsidR="00DA138F">
        <w:rPr>
          <w:rFonts w:ascii="Arial" w:hAnsi="Arial" w:cs="Arial"/>
          <w:b/>
          <w:sz w:val="24"/>
          <w:szCs w:val="24"/>
        </w:rPr>
        <w:t>Marinuzzi</w:t>
      </w:r>
      <w:proofErr w:type="spellEnd"/>
      <w:r w:rsidR="00362C53">
        <w:rPr>
          <w:rFonts w:ascii="Arial" w:hAnsi="Arial" w:cs="Arial"/>
          <w:b/>
          <w:sz w:val="24"/>
          <w:szCs w:val="24"/>
        </w:rPr>
        <w:t>, General Manager, Homewood Suites, Moab</w:t>
      </w:r>
    </w:p>
    <w:p w:rsidR="00DA138F" w:rsidRDefault="00DA138F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DA138F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:  Discussion and Action Items</w:t>
      </w:r>
    </w:p>
    <w:p w:rsidR="00AE0BC3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AE0BC3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 xml:space="preserve">Discuss applicants and confirm the three that will be approved to move on to the Grand County Commission for final approval. </w:t>
      </w:r>
    </w:p>
    <w:p w:rsidR="00AE0BC3" w:rsidRPr="00BD167C" w:rsidRDefault="00AE0BC3" w:rsidP="0097744B">
      <w:pPr>
        <w:jc w:val="both"/>
        <w:rPr>
          <w:rFonts w:ascii="Arial" w:hAnsi="Arial" w:cs="Arial"/>
          <w:b/>
          <w:sz w:val="24"/>
          <w:szCs w:val="24"/>
        </w:rPr>
      </w:pPr>
    </w:p>
    <w:p w:rsidR="00A13E54" w:rsidRPr="00DA138F" w:rsidRDefault="00A13E54" w:rsidP="00DA138F">
      <w:pPr>
        <w:jc w:val="left"/>
        <w:rPr>
          <w:rFonts w:ascii="Arial" w:hAnsi="Arial" w:cs="Arial"/>
          <w:b/>
          <w:sz w:val="24"/>
          <w:szCs w:val="24"/>
        </w:rPr>
      </w:pPr>
    </w:p>
    <w:p w:rsidR="002A743D" w:rsidRPr="00AE0BC3" w:rsidRDefault="00BD231C" w:rsidP="00AE0BC3">
      <w:pPr>
        <w:pStyle w:val="ListParagraph"/>
        <w:numPr>
          <w:ilvl w:val="0"/>
          <w:numId w:val="23"/>
        </w:numPr>
        <w:jc w:val="left"/>
        <w:rPr>
          <w:rFonts w:ascii="Arial" w:hAnsi="Arial" w:cs="Arial"/>
          <w:b/>
          <w:sz w:val="24"/>
          <w:szCs w:val="24"/>
        </w:rPr>
      </w:pPr>
      <w:r w:rsidRPr="00AE0BC3">
        <w:rPr>
          <w:rFonts w:ascii="Arial" w:hAnsi="Arial" w:cs="Arial"/>
          <w:b/>
          <w:sz w:val="24"/>
          <w:szCs w:val="24"/>
        </w:rPr>
        <w:t>Future agenda items</w:t>
      </w:r>
      <w:r w:rsidR="00225F84" w:rsidRPr="00AE0BC3">
        <w:rPr>
          <w:rFonts w:ascii="Arial" w:hAnsi="Arial" w:cs="Arial"/>
          <w:b/>
          <w:sz w:val="24"/>
          <w:szCs w:val="24"/>
        </w:rPr>
        <w:t>:</w:t>
      </w:r>
    </w:p>
    <w:p w:rsidR="000B4CED" w:rsidRDefault="00A16C49" w:rsidP="005B2CB2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</w:t>
      </w:r>
      <w:r w:rsidRPr="007C6530">
        <w:rPr>
          <w:rFonts w:ascii="Arial" w:hAnsi="Arial" w:cs="Arial"/>
          <w:sz w:val="24"/>
          <w:szCs w:val="24"/>
        </w:rPr>
        <w:t xml:space="preserve">he </w:t>
      </w:r>
      <w:r w:rsidR="002A743D" w:rsidRPr="007C6530">
        <w:rPr>
          <w:rFonts w:ascii="Arial" w:hAnsi="Arial" w:cs="Arial"/>
          <w:sz w:val="24"/>
          <w:szCs w:val="24"/>
        </w:rPr>
        <w:t>N</w:t>
      </w:r>
      <w:r w:rsidR="00446832" w:rsidRPr="007C6530">
        <w:rPr>
          <w:rFonts w:ascii="Arial" w:hAnsi="Arial" w:cs="Arial"/>
          <w:sz w:val="24"/>
          <w:szCs w:val="24"/>
        </w:rPr>
        <w:t xml:space="preserve">ext Board </w:t>
      </w:r>
      <w:r w:rsidR="00401C4D" w:rsidRPr="007C6530">
        <w:rPr>
          <w:rFonts w:ascii="Arial" w:hAnsi="Arial" w:cs="Arial"/>
          <w:sz w:val="24"/>
          <w:szCs w:val="24"/>
        </w:rPr>
        <w:t>meeting will be</w:t>
      </w:r>
      <w:r w:rsidR="00B70CB6" w:rsidRPr="007C6530">
        <w:rPr>
          <w:rFonts w:ascii="Arial" w:hAnsi="Arial" w:cs="Arial"/>
          <w:sz w:val="24"/>
          <w:szCs w:val="24"/>
        </w:rPr>
        <w:t xml:space="preserve"> on</w:t>
      </w:r>
      <w:r w:rsidR="00E6003F">
        <w:rPr>
          <w:rFonts w:ascii="Arial" w:hAnsi="Arial" w:cs="Arial"/>
          <w:sz w:val="24"/>
          <w:szCs w:val="24"/>
        </w:rPr>
        <w:t xml:space="preserve"> </w:t>
      </w:r>
      <w:r w:rsidR="00AE0BC3">
        <w:rPr>
          <w:rFonts w:ascii="Arial" w:hAnsi="Arial" w:cs="Arial"/>
          <w:sz w:val="24"/>
          <w:szCs w:val="24"/>
        </w:rPr>
        <w:t>August 17</w:t>
      </w:r>
      <w:r w:rsidR="00AE0BC3" w:rsidRPr="00AE0BC3">
        <w:rPr>
          <w:rFonts w:ascii="Arial" w:hAnsi="Arial" w:cs="Arial"/>
          <w:sz w:val="24"/>
          <w:szCs w:val="24"/>
          <w:vertAlign w:val="superscript"/>
        </w:rPr>
        <w:t>th</w:t>
      </w:r>
      <w:r w:rsidR="00AE0BC3">
        <w:rPr>
          <w:rFonts w:ascii="Arial" w:hAnsi="Arial" w:cs="Arial"/>
          <w:sz w:val="24"/>
          <w:szCs w:val="24"/>
        </w:rPr>
        <w:t xml:space="preserve">, 2021 @ 3:00 PM </w:t>
      </w:r>
    </w:p>
    <w:p w:rsidR="001168F4" w:rsidRDefault="001168F4" w:rsidP="00AE0BC3">
      <w:pPr>
        <w:pStyle w:val="ListParagraph"/>
        <w:ind w:left="1080"/>
        <w:jc w:val="left"/>
        <w:rPr>
          <w:rFonts w:ascii="Arial" w:hAnsi="Arial" w:cs="Arial"/>
          <w:sz w:val="24"/>
          <w:szCs w:val="24"/>
        </w:rPr>
      </w:pPr>
    </w:p>
    <w:p w:rsidR="00A13E54" w:rsidRPr="007C6530" w:rsidRDefault="00A13E54" w:rsidP="00A13E54">
      <w:pPr>
        <w:pStyle w:val="ListParagraph"/>
        <w:ind w:left="1080"/>
        <w:jc w:val="left"/>
        <w:rPr>
          <w:rFonts w:ascii="Arial" w:hAnsi="Arial" w:cs="Arial"/>
          <w:sz w:val="24"/>
          <w:szCs w:val="24"/>
        </w:rPr>
      </w:pPr>
    </w:p>
    <w:p w:rsidR="00FE4946" w:rsidRDefault="00F92F80" w:rsidP="009105F9">
      <w:pPr>
        <w:ind w:left="360"/>
        <w:jc w:val="left"/>
        <w:rPr>
          <w:rFonts w:ascii="Arial" w:hAnsi="Arial" w:cs="Arial"/>
          <w:b/>
          <w:sz w:val="24"/>
          <w:szCs w:val="24"/>
        </w:rPr>
      </w:pPr>
      <w:r w:rsidRPr="00BD167C">
        <w:rPr>
          <w:rFonts w:ascii="Arial" w:hAnsi="Arial" w:cs="Arial"/>
          <w:b/>
          <w:sz w:val="24"/>
          <w:szCs w:val="24"/>
        </w:rPr>
        <w:t>Closed Session(s) if necessary.</w:t>
      </w:r>
      <w:r w:rsidR="001168F4">
        <w:rPr>
          <w:rFonts w:ascii="Arial" w:hAnsi="Arial" w:cs="Arial"/>
          <w:b/>
          <w:sz w:val="24"/>
          <w:szCs w:val="24"/>
        </w:rPr>
        <w:t xml:space="preserve"> – </w:t>
      </w:r>
      <w:r w:rsidR="00266759" w:rsidRPr="00BD167C">
        <w:rPr>
          <w:rFonts w:ascii="Arial" w:hAnsi="Arial" w:cs="Arial"/>
          <w:b/>
          <w:sz w:val="24"/>
          <w:szCs w:val="24"/>
        </w:rPr>
        <w:t>Adjourn</w:t>
      </w:r>
    </w:p>
    <w:p w:rsidR="001168F4" w:rsidRDefault="001168F4" w:rsidP="009105F9">
      <w:pPr>
        <w:ind w:left="360"/>
        <w:jc w:val="left"/>
        <w:rPr>
          <w:rFonts w:ascii="Arial" w:hAnsi="Arial" w:cs="Arial"/>
          <w:b/>
          <w:sz w:val="24"/>
          <w:szCs w:val="24"/>
        </w:rPr>
      </w:pPr>
    </w:p>
    <w:p w:rsidR="00BD231C" w:rsidRPr="00BD167C" w:rsidRDefault="00BD231C" w:rsidP="009105F9">
      <w:pPr>
        <w:ind w:left="360"/>
        <w:jc w:val="left"/>
        <w:rPr>
          <w:rFonts w:ascii="Arial" w:hAnsi="Arial" w:cs="Arial"/>
          <w:b/>
          <w:sz w:val="20"/>
          <w:szCs w:val="20"/>
        </w:rPr>
      </w:pPr>
      <w:r w:rsidRPr="00BD167C">
        <w:rPr>
          <w:rFonts w:ascii="Arial" w:hAnsi="Arial" w:cs="Arial"/>
          <w:b/>
          <w:sz w:val="20"/>
          <w:szCs w:val="20"/>
        </w:rPr>
        <w:t>Note: In accordance with</w:t>
      </w:r>
      <w:r w:rsidR="006E280C" w:rsidRPr="00BD167C">
        <w:rPr>
          <w:rFonts w:ascii="Arial" w:hAnsi="Arial" w:cs="Arial"/>
          <w:b/>
          <w:sz w:val="20"/>
          <w:szCs w:val="20"/>
        </w:rPr>
        <w:t xml:space="preserve"> </w:t>
      </w:r>
      <w:r w:rsidRPr="00BD167C">
        <w:rPr>
          <w:rFonts w:ascii="Arial" w:hAnsi="Arial" w:cs="Arial"/>
          <w:b/>
          <w:sz w:val="20"/>
          <w:szCs w:val="20"/>
        </w:rPr>
        <w:t>ADA requirements, those needing assistance or accommodations need to notify the Travel Council at 259-1370 at least 48 hours prior to the meeting.</w:t>
      </w:r>
    </w:p>
    <w:sectPr w:rsidR="00BD231C" w:rsidRPr="00BD167C" w:rsidSect="00F70DEC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363" w:rsidRDefault="00AA3363">
      <w:r>
        <w:separator/>
      </w:r>
    </w:p>
  </w:endnote>
  <w:endnote w:type="continuationSeparator" w:id="0">
    <w:p w:rsidR="00AA3363" w:rsidRDefault="00AA3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363" w:rsidRDefault="00AA3363">
      <w:r>
        <w:separator/>
      </w:r>
    </w:p>
  </w:footnote>
  <w:footnote w:type="continuationSeparator" w:id="0">
    <w:p w:rsidR="00AA3363" w:rsidRDefault="00AA3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2295" w:rsidRPr="00492295" w:rsidRDefault="00C9105D">
    <w:pPr>
      <w:pStyle w:val="Head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23B26"/>
    <w:multiLevelType w:val="hybridMultilevel"/>
    <w:tmpl w:val="84DC6BC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0CDB4FD4"/>
    <w:multiLevelType w:val="hybridMultilevel"/>
    <w:tmpl w:val="8BEE93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C1158B"/>
    <w:multiLevelType w:val="hybridMultilevel"/>
    <w:tmpl w:val="5F7A3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20A83"/>
    <w:multiLevelType w:val="hybridMultilevel"/>
    <w:tmpl w:val="E1EEF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4F0282"/>
    <w:multiLevelType w:val="hybridMultilevel"/>
    <w:tmpl w:val="DB60AA3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70E7D42"/>
    <w:multiLevelType w:val="hybridMultilevel"/>
    <w:tmpl w:val="4844E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503EA"/>
    <w:multiLevelType w:val="hybridMultilevel"/>
    <w:tmpl w:val="79729D0E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7" w15:restartNumberingAfterBreak="0">
    <w:nsid w:val="32175C45"/>
    <w:multiLevelType w:val="hybridMultilevel"/>
    <w:tmpl w:val="0ECE7A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A360AE"/>
    <w:multiLevelType w:val="hybridMultilevel"/>
    <w:tmpl w:val="6144DB1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 w15:restartNumberingAfterBreak="0">
    <w:nsid w:val="380438EC"/>
    <w:multiLevelType w:val="hybridMultilevel"/>
    <w:tmpl w:val="DB4CA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96140A"/>
    <w:multiLevelType w:val="hybridMultilevel"/>
    <w:tmpl w:val="DE448F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5F0032"/>
    <w:multiLevelType w:val="hybridMultilevel"/>
    <w:tmpl w:val="7EFC0B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A276F41"/>
    <w:multiLevelType w:val="hybridMultilevel"/>
    <w:tmpl w:val="E546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61DD1"/>
    <w:multiLevelType w:val="hybridMultilevel"/>
    <w:tmpl w:val="2DDA59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0F332B"/>
    <w:multiLevelType w:val="hybridMultilevel"/>
    <w:tmpl w:val="BD308506"/>
    <w:lvl w:ilvl="0" w:tplc="7B42F5D6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53BB7E48"/>
    <w:multiLevelType w:val="hybridMultilevel"/>
    <w:tmpl w:val="F1DE9118"/>
    <w:lvl w:ilvl="0" w:tplc="52340FD6">
      <w:start w:val="1"/>
      <w:numFmt w:val="decimal"/>
      <w:lvlText w:val="%1."/>
      <w:lvlJc w:val="left"/>
      <w:pPr>
        <w:ind w:left="63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54E764EC"/>
    <w:multiLevelType w:val="hybridMultilevel"/>
    <w:tmpl w:val="D2F6BD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E790054"/>
    <w:multiLevelType w:val="hybridMultilevel"/>
    <w:tmpl w:val="66D2F2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FE8589B"/>
    <w:multiLevelType w:val="hybridMultilevel"/>
    <w:tmpl w:val="F32CAA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D537B4"/>
    <w:multiLevelType w:val="hybridMultilevel"/>
    <w:tmpl w:val="8C2288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51F097D"/>
    <w:multiLevelType w:val="hybridMultilevel"/>
    <w:tmpl w:val="F000E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38341C"/>
    <w:multiLevelType w:val="hybridMultilevel"/>
    <w:tmpl w:val="8392FD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4D5FCA"/>
    <w:multiLevelType w:val="hybridMultilevel"/>
    <w:tmpl w:val="8BF0E4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8"/>
  </w:num>
  <w:num w:numId="4">
    <w:abstractNumId w:val="22"/>
  </w:num>
  <w:num w:numId="5">
    <w:abstractNumId w:val="0"/>
  </w:num>
  <w:num w:numId="6">
    <w:abstractNumId w:val="3"/>
  </w:num>
  <w:num w:numId="7">
    <w:abstractNumId w:val="9"/>
  </w:num>
  <w:num w:numId="8">
    <w:abstractNumId w:val="20"/>
  </w:num>
  <w:num w:numId="9">
    <w:abstractNumId w:val="6"/>
  </w:num>
  <w:num w:numId="10">
    <w:abstractNumId w:val="11"/>
  </w:num>
  <w:num w:numId="11">
    <w:abstractNumId w:val="21"/>
  </w:num>
  <w:num w:numId="12">
    <w:abstractNumId w:val="2"/>
  </w:num>
  <w:num w:numId="13">
    <w:abstractNumId w:val="5"/>
  </w:num>
  <w:num w:numId="14">
    <w:abstractNumId w:val="16"/>
  </w:num>
  <w:num w:numId="15">
    <w:abstractNumId w:val="7"/>
  </w:num>
  <w:num w:numId="16">
    <w:abstractNumId w:val="13"/>
  </w:num>
  <w:num w:numId="17">
    <w:abstractNumId w:val="17"/>
  </w:num>
  <w:num w:numId="18">
    <w:abstractNumId w:val="4"/>
  </w:num>
  <w:num w:numId="19">
    <w:abstractNumId w:val="19"/>
  </w:num>
  <w:num w:numId="20">
    <w:abstractNumId w:val="12"/>
  </w:num>
  <w:num w:numId="21">
    <w:abstractNumId w:val="10"/>
  </w:num>
  <w:num w:numId="22">
    <w:abstractNumId w:val="18"/>
  </w:num>
  <w:num w:numId="23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jCyNDMxMzQzNDJU0lEKTi0uzszPAykws6wFAIvLCTktAAAA"/>
  </w:docVars>
  <w:rsids>
    <w:rsidRoot w:val="00BD231C"/>
    <w:rsid w:val="00011DD4"/>
    <w:rsid w:val="00042096"/>
    <w:rsid w:val="00042601"/>
    <w:rsid w:val="000612A2"/>
    <w:rsid w:val="00061FC7"/>
    <w:rsid w:val="000742ED"/>
    <w:rsid w:val="00074BAC"/>
    <w:rsid w:val="0007618B"/>
    <w:rsid w:val="00097392"/>
    <w:rsid w:val="000B4CED"/>
    <w:rsid w:val="000B5B98"/>
    <w:rsid w:val="000B7078"/>
    <w:rsid w:val="001049DE"/>
    <w:rsid w:val="00105A73"/>
    <w:rsid w:val="001168F4"/>
    <w:rsid w:val="00117764"/>
    <w:rsid w:val="00120A5B"/>
    <w:rsid w:val="0012419A"/>
    <w:rsid w:val="00126FA3"/>
    <w:rsid w:val="00130AF9"/>
    <w:rsid w:val="00141F84"/>
    <w:rsid w:val="00142FE7"/>
    <w:rsid w:val="001776CF"/>
    <w:rsid w:val="00180E3D"/>
    <w:rsid w:val="00182085"/>
    <w:rsid w:val="00184828"/>
    <w:rsid w:val="001B29EA"/>
    <w:rsid w:val="001E149E"/>
    <w:rsid w:val="001E3BF5"/>
    <w:rsid w:val="001F6398"/>
    <w:rsid w:val="00200353"/>
    <w:rsid w:val="00201019"/>
    <w:rsid w:val="00207794"/>
    <w:rsid w:val="00225F84"/>
    <w:rsid w:val="00233087"/>
    <w:rsid w:val="002340C1"/>
    <w:rsid w:val="00243EF3"/>
    <w:rsid w:val="00247B17"/>
    <w:rsid w:val="00266759"/>
    <w:rsid w:val="00267BC7"/>
    <w:rsid w:val="002A0381"/>
    <w:rsid w:val="002A2132"/>
    <w:rsid w:val="002A743D"/>
    <w:rsid w:val="002C00F2"/>
    <w:rsid w:val="002C3C32"/>
    <w:rsid w:val="002D26DD"/>
    <w:rsid w:val="002F06C9"/>
    <w:rsid w:val="003164D2"/>
    <w:rsid w:val="00323AEE"/>
    <w:rsid w:val="00345C78"/>
    <w:rsid w:val="00346F9E"/>
    <w:rsid w:val="00362C53"/>
    <w:rsid w:val="00365C63"/>
    <w:rsid w:val="00366B9D"/>
    <w:rsid w:val="0037046B"/>
    <w:rsid w:val="00372D60"/>
    <w:rsid w:val="0038261F"/>
    <w:rsid w:val="003C2468"/>
    <w:rsid w:val="003C3621"/>
    <w:rsid w:val="003E5CEA"/>
    <w:rsid w:val="003E7175"/>
    <w:rsid w:val="003F2B1F"/>
    <w:rsid w:val="00401C4D"/>
    <w:rsid w:val="00404A47"/>
    <w:rsid w:val="004116AD"/>
    <w:rsid w:val="004277CE"/>
    <w:rsid w:val="00430A35"/>
    <w:rsid w:val="00436D8D"/>
    <w:rsid w:val="004372BC"/>
    <w:rsid w:val="00441436"/>
    <w:rsid w:val="00446832"/>
    <w:rsid w:val="00447647"/>
    <w:rsid w:val="00450BE6"/>
    <w:rsid w:val="00456557"/>
    <w:rsid w:val="00491457"/>
    <w:rsid w:val="00493B3C"/>
    <w:rsid w:val="00494B82"/>
    <w:rsid w:val="00495EA9"/>
    <w:rsid w:val="004A10D9"/>
    <w:rsid w:val="004A254A"/>
    <w:rsid w:val="004C4C25"/>
    <w:rsid w:val="004F0518"/>
    <w:rsid w:val="004F36B7"/>
    <w:rsid w:val="0052331C"/>
    <w:rsid w:val="00562262"/>
    <w:rsid w:val="00594415"/>
    <w:rsid w:val="005B2CB2"/>
    <w:rsid w:val="005D78B9"/>
    <w:rsid w:val="005E3C53"/>
    <w:rsid w:val="0060228F"/>
    <w:rsid w:val="006153D3"/>
    <w:rsid w:val="00617B33"/>
    <w:rsid w:val="00631F43"/>
    <w:rsid w:val="0064032B"/>
    <w:rsid w:val="006453E8"/>
    <w:rsid w:val="0064546A"/>
    <w:rsid w:val="00654E81"/>
    <w:rsid w:val="006575C0"/>
    <w:rsid w:val="006A74CC"/>
    <w:rsid w:val="006E280C"/>
    <w:rsid w:val="006E7652"/>
    <w:rsid w:val="006F2E36"/>
    <w:rsid w:val="006F674D"/>
    <w:rsid w:val="006F7D2B"/>
    <w:rsid w:val="00702D0B"/>
    <w:rsid w:val="007060BE"/>
    <w:rsid w:val="00707700"/>
    <w:rsid w:val="00734E72"/>
    <w:rsid w:val="00735251"/>
    <w:rsid w:val="00735A1B"/>
    <w:rsid w:val="00736415"/>
    <w:rsid w:val="007502F4"/>
    <w:rsid w:val="00750331"/>
    <w:rsid w:val="00767A66"/>
    <w:rsid w:val="007A79D6"/>
    <w:rsid w:val="007B5781"/>
    <w:rsid w:val="007B6C28"/>
    <w:rsid w:val="007B79B0"/>
    <w:rsid w:val="007C6530"/>
    <w:rsid w:val="007E3DB7"/>
    <w:rsid w:val="007F3CB1"/>
    <w:rsid w:val="008249C0"/>
    <w:rsid w:val="008269D4"/>
    <w:rsid w:val="0083723C"/>
    <w:rsid w:val="0083789D"/>
    <w:rsid w:val="00890F92"/>
    <w:rsid w:val="008C1DF0"/>
    <w:rsid w:val="008C5819"/>
    <w:rsid w:val="008E3BA3"/>
    <w:rsid w:val="008E5C9C"/>
    <w:rsid w:val="008F421C"/>
    <w:rsid w:val="009105F9"/>
    <w:rsid w:val="00913494"/>
    <w:rsid w:val="009313A5"/>
    <w:rsid w:val="00936069"/>
    <w:rsid w:val="009548A5"/>
    <w:rsid w:val="00975F12"/>
    <w:rsid w:val="0097744B"/>
    <w:rsid w:val="009805E7"/>
    <w:rsid w:val="009966EA"/>
    <w:rsid w:val="009A1B15"/>
    <w:rsid w:val="009A746F"/>
    <w:rsid w:val="009A7502"/>
    <w:rsid w:val="009B4D1E"/>
    <w:rsid w:val="009B72C6"/>
    <w:rsid w:val="009F6620"/>
    <w:rsid w:val="00A02E25"/>
    <w:rsid w:val="00A12DA7"/>
    <w:rsid w:val="00A13E54"/>
    <w:rsid w:val="00A16C49"/>
    <w:rsid w:val="00A24D53"/>
    <w:rsid w:val="00A30203"/>
    <w:rsid w:val="00A63CC8"/>
    <w:rsid w:val="00A72F46"/>
    <w:rsid w:val="00A73B4E"/>
    <w:rsid w:val="00A7449A"/>
    <w:rsid w:val="00A859B8"/>
    <w:rsid w:val="00AA3363"/>
    <w:rsid w:val="00AC1B95"/>
    <w:rsid w:val="00AD683E"/>
    <w:rsid w:val="00AE0B7D"/>
    <w:rsid w:val="00AE0BC3"/>
    <w:rsid w:val="00AE3CE3"/>
    <w:rsid w:val="00B151D9"/>
    <w:rsid w:val="00B30E94"/>
    <w:rsid w:val="00B3553F"/>
    <w:rsid w:val="00B45E87"/>
    <w:rsid w:val="00B50848"/>
    <w:rsid w:val="00B5430A"/>
    <w:rsid w:val="00B671E6"/>
    <w:rsid w:val="00B70CB6"/>
    <w:rsid w:val="00B7579C"/>
    <w:rsid w:val="00B83A96"/>
    <w:rsid w:val="00BA5D0A"/>
    <w:rsid w:val="00BB4F1A"/>
    <w:rsid w:val="00BD167C"/>
    <w:rsid w:val="00BD231C"/>
    <w:rsid w:val="00BD7F0C"/>
    <w:rsid w:val="00BE6A7C"/>
    <w:rsid w:val="00C45190"/>
    <w:rsid w:val="00C54B9A"/>
    <w:rsid w:val="00C554A4"/>
    <w:rsid w:val="00C62FF5"/>
    <w:rsid w:val="00C76EAD"/>
    <w:rsid w:val="00C82C0D"/>
    <w:rsid w:val="00C83DED"/>
    <w:rsid w:val="00C9105D"/>
    <w:rsid w:val="00CA4BDD"/>
    <w:rsid w:val="00CB121F"/>
    <w:rsid w:val="00CC2752"/>
    <w:rsid w:val="00D175AA"/>
    <w:rsid w:val="00D421E7"/>
    <w:rsid w:val="00D42E65"/>
    <w:rsid w:val="00D75EFC"/>
    <w:rsid w:val="00D76919"/>
    <w:rsid w:val="00D76DB8"/>
    <w:rsid w:val="00DA138F"/>
    <w:rsid w:val="00DC584B"/>
    <w:rsid w:val="00DD4BEF"/>
    <w:rsid w:val="00DD4DAA"/>
    <w:rsid w:val="00DD7E2B"/>
    <w:rsid w:val="00E002CB"/>
    <w:rsid w:val="00E10AA6"/>
    <w:rsid w:val="00E15E1B"/>
    <w:rsid w:val="00E163DE"/>
    <w:rsid w:val="00E2436A"/>
    <w:rsid w:val="00E36948"/>
    <w:rsid w:val="00E40B71"/>
    <w:rsid w:val="00E6003F"/>
    <w:rsid w:val="00E65D33"/>
    <w:rsid w:val="00E75543"/>
    <w:rsid w:val="00E817D4"/>
    <w:rsid w:val="00E84D40"/>
    <w:rsid w:val="00EA08CC"/>
    <w:rsid w:val="00EB0C3F"/>
    <w:rsid w:val="00EB6E74"/>
    <w:rsid w:val="00EC1050"/>
    <w:rsid w:val="00EC3FD7"/>
    <w:rsid w:val="00EC678A"/>
    <w:rsid w:val="00EE385E"/>
    <w:rsid w:val="00EE4AFE"/>
    <w:rsid w:val="00EF1916"/>
    <w:rsid w:val="00F10F02"/>
    <w:rsid w:val="00F1156E"/>
    <w:rsid w:val="00F247B2"/>
    <w:rsid w:val="00F37C50"/>
    <w:rsid w:val="00F46B4B"/>
    <w:rsid w:val="00F52494"/>
    <w:rsid w:val="00F607F2"/>
    <w:rsid w:val="00F70DEC"/>
    <w:rsid w:val="00F80AE2"/>
    <w:rsid w:val="00F92F80"/>
    <w:rsid w:val="00F967F3"/>
    <w:rsid w:val="00FA7F36"/>
    <w:rsid w:val="00FB40CE"/>
    <w:rsid w:val="00FB7243"/>
    <w:rsid w:val="00FD39D1"/>
    <w:rsid w:val="00FE4946"/>
    <w:rsid w:val="00FF0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2A0F4"/>
  <w15:chartTrackingRefBased/>
  <w15:docId w15:val="{7EF46817-8A74-436C-B86B-F1F0E75AF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231C"/>
    <w:pPr>
      <w:spacing w:after="0" w:line="24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6453E8"/>
    <w:pPr>
      <w:keepNext/>
      <w:spacing w:line="259" w:lineRule="auto"/>
      <w:jc w:val="right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3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D2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231C"/>
  </w:style>
  <w:style w:type="paragraph" w:styleId="BalloonText">
    <w:name w:val="Balloon Text"/>
    <w:basedOn w:val="Normal"/>
    <w:link w:val="BalloonTextChar"/>
    <w:uiPriority w:val="99"/>
    <w:semiHidden/>
    <w:unhideWhenUsed/>
    <w:rsid w:val="00735A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A1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453E8"/>
    <w:rPr>
      <w:b/>
    </w:rPr>
  </w:style>
  <w:style w:type="character" w:styleId="Hyperlink">
    <w:name w:val="Hyperlink"/>
    <w:basedOn w:val="DefaultParagraphFont"/>
    <w:uiPriority w:val="99"/>
    <w:unhideWhenUsed/>
    <w:rsid w:val="006453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5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8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google.com/url?q=https://us02web.zoom.us/u/kANuVL56f&amp;sa=D&amp;source=calendar&amp;ust=1627061535394000&amp;usg=AOvVaw1yeONJXDGD72HeN-mJGW_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m/url?q=https://us02web.zoom.us/j/88529977182?pwd%3DRjNGV2M0UW5WdTVGR1A2Rytvbnp5QT09&amp;sa=D&amp;source=calendar&amp;ust=1627061535394000&amp;usg=AOvVaw17f6IeIMi-8un7uQkR72j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E7DE7-4243-44A4-89B0-4512D3C14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 Day</dc:creator>
  <cp:keywords/>
  <dc:description/>
  <cp:lastModifiedBy>Elaine Gizler</cp:lastModifiedBy>
  <cp:revision>5</cp:revision>
  <cp:lastPrinted>2021-04-27T21:13:00Z</cp:lastPrinted>
  <dcterms:created xsi:type="dcterms:W3CDTF">2021-07-18T17:17:00Z</dcterms:created>
  <dcterms:modified xsi:type="dcterms:W3CDTF">2021-07-18T18:06:00Z</dcterms:modified>
</cp:coreProperties>
</file>